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EE645A" w14:textId="77777777" w:rsidR="00C777FE" w:rsidRDefault="005A1009" w:rsidP="008E6E0D">
      <w:pPr>
        <w:spacing w:after="0" w:line="360" w:lineRule="auto"/>
        <w:jc w:val="both"/>
      </w:pPr>
      <w:r>
        <w:rPr>
          <w:noProof/>
        </w:rPr>
        <w:pict w14:anchorId="225F4176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left:0;text-align:left;margin-left:374.9pt;margin-top:4.45pt;width:178.8pt;height:60.95pt;z-index:251660288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" fillcolor="white [3201]" strokeweight=".5pt">
            <v:textbox>
              <w:txbxContent>
                <w:p w14:paraId="7B86A055" w14:textId="48AF6487" w:rsidR="00D2510E" w:rsidRDefault="00D2510E" w:rsidP="00D2510E">
                  <w:r>
                    <w:t>Date:</w:t>
                  </w:r>
                  <w:r w:rsidR="00FA2001">
                    <w:t>12-03-2022</w:t>
                  </w:r>
                </w:p>
                <w:p w14:paraId="76C1D24A" w14:textId="77777777" w:rsidR="00D2510E" w:rsidRDefault="00D2510E" w:rsidP="00D2510E">
                  <w:r>
                    <w:t>Registration number:</w:t>
                  </w:r>
                </w:p>
              </w:txbxContent>
            </v:textbox>
            <w10:wrap anchorx="page"/>
          </v:shape>
        </w:pict>
      </w:r>
      <w:r w:rsidR="008E6E0D">
        <w:rPr>
          <w:noProof/>
          <w:lang w:eastAsia="en-IN"/>
        </w:rPr>
        <w:drawing>
          <wp:anchor distT="0" distB="0" distL="114300" distR="114300" simplePos="0" relativeHeight="251659264" behindDoc="0" locked="0" layoutInCell="1" allowOverlap="1" wp14:anchorId="3B5F0EDB" wp14:editId="48C9A9DF">
            <wp:simplePos x="0" y="0"/>
            <wp:positionH relativeFrom="column">
              <wp:posOffset>-338455</wp:posOffset>
            </wp:positionH>
            <wp:positionV relativeFrom="paragraph">
              <wp:posOffset>80645</wp:posOffset>
            </wp:positionV>
            <wp:extent cx="990600" cy="1210945"/>
            <wp:effectExtent l="0" t="0" r="0" b="8255"/>
            <wp:wrapSquare wrapText="bothSides"/>
            <wp:docPr id="4" name="Picture 2" descr="Description: col LOGO outline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00000000-0008-0000-0000-000004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 descr="Description: col LOGO outline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00000000-0008-0000-0000-00000400000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210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48CA4D6" w14:textId="77777777" w:rsidR="00C777FE" w:rsidRDefault="00C777FE" w:rsidP="008E6E0D">
      <w:pPr>
        <w:spacing w:after="0" w:line="360" w:lineRule="auto"/>
        <w:jc w:val="both"/>
      </w:pPr>
    </w:p>
    <w:p w14:paraId="029CA546" w14:textId="77777777" w:rsidR="00C777FE" w:rsidRDefault="00C777FE" w:rsidP="008E6E0D">
      <w:pPr>
        <w:spacing w:after="0" w:line="360" w:lineRule="auto"/>
        <w:jc w:val="both"/>
      </w:pPr>
    </w:p>
    <w:p w14:paraId="4E7D27C0" w14:textId="77777777" w:rsidR="00D2510E" w:rsidRDefault="00D2510E" w:rsidP="008E6E0D">
      <w:pPr>
        <w:spacing w:after="0" w:line="360" w:lineRule="auto"/>
        <w:jc w:val="both"/>
      </w:pPr>
    </w:p>
    <w:p w14:paraId="326AC8DF" w14:textId="77777777" w:rsidR="00DD6708" w:rsidRDefault="00DD6708" w:rsidP="008E6E0D">
      <w:pPr>
        <w:spacing w:after="0" w:line="360" w:lineRule="auto"/>
        <w:jc w:val="both"/>
      </w:pPr>
    </w:p>
    <w:p w14:paraId="45A8CE81" w14:textId="77777777" w:rsidR="00DD6708" w:rsidRDefault="00DD6708" w:rsidP="008E6E0D">
      <w:pPr>
        <w:spacing w:after="0" w:line="360" w:lineRule="auto"/>
        <w:jc w:val="both"/>
      </w:pPr>
    </w:p>
    <w:p w14:paraId="78070D3E" w14:textId="77777777" w:rsidR="00D2510E" w:rsidRPr="00DA5F75" w:rsidRDefault="00D2510E" w:rsidP="008E6E0D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  <w:r w:rsidRPr="00DA5F75">
        <w:rPr>
          <w:rFonts w:ascii="Arial" w:hAnsi="Arial" w:cs="Arial"/>
          <w:b/>
          <w:sz w:val="24"/>
          <w:szCs w:val="24"/>
        </w:rPr>
        <w:t>ST. JOSEPH’S COLLEGE (AUTONOMOUS), BENGALURU-27</w:t>
      </w:r>
    </w:p>
    <w:p w14:paraId="4193F052" w14:textId="77777777" w:rsidR="00D2510E" w:rsidRPr="00DA5F75" w:rsidRDefault="00D2510E" w:rsidP="008E6E0D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  <w:r w:rsidRPr="00DA5F75">
        <w:rPr>
          <w:rFonts w:ascii="Arial" w:hAnsi="Arial" w:cs="Arial"/>
          <w:b/>
          <w:sz w:val="24"/>
          <w:szCs w:val="24"/>
        </w:rPr>
        <w:t>B.</w:t>
      </w:r>
      <w:r w:rsidR="007734B0" w:rsidRPr="00DA5F75">
        <w:rPr>
          <w:rFonts w:ascii="Arial" w:hAnsi="Arial" w:cs="Arial"/>
          <w:b/>
          <w:sz w:val="24"/>
          <w:szCs w:val="24"/>
        </w:rPr>
        <w:t>S</w:t>
      </w:r>
      <w:r w:rsidRPr="00DA5F75">
        <w:rPr>
          <w:rFonts w:ascii="Arial" w:hAnsi="Arial" w:cs="Arial"/>
          <w:b/>
          <w:sz w:val="24"/>
          <w:szCs w:val="24"/>
        </w:rPr>
        <w:t>c.- III SEMESTER</w:t>
      </w:r>
    </w:p>
    <w:p w14:paraId="637749BC" w14:textId="66488FD9" w:rsidR="00D2510E" w:rsidRPr="00DA5F75" w:rsidRDefault="00D2510E" w:rsidP="008E6E0D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  <w:r w:rsidRPr="00DA5F75">
        <w:rPr>
          <w:rFonts w:ascii="Arial" w:hAnsi="Arial" w:cs="Arial"/>
          <w:b/>
          <w:sz w:val="24"/>
          <w:szCs w:val="24"/>
        </w:rPr>
        <w:t xml:space="preserve">SEMESTER EXAMINATION: </w:t>
      </w:r>
      <w:r w:rsidR="007734B0" w:rsidRPr="00DA5F75">
        <w:rPr>
          <w:rFonts w:ascii="Arial" w:hAnsi="Arial" w:cs="Arial"/>
          <w:b/>
          <w:sz w:val="24"/>
          <w:szCs w:val="24"/>
        </w:rPr>
        <w:t>OCTOBER</w:t>
      </w:r>
      <w:r w:rsidR="002C3A29">
        <w:rPr>
          <w:rFonts w:ascii="Arial" w:hAnsi="Arial" w:cs="Arial"/>
          <w:b/>
          <w:sz w:val="24"/>
          <w:szCs w:val="24"/>
        </w:rPr>
        <w:t xml:space="preserve"> </w:t>
      </w:r>
      <w:r w:rsidRPr="00DA5F75">
        <w:rPr>
          <w:rFonts w:ascii="Arial" w:hAnsi="Arial" w:cs="Arial"/>
          <w:b/>
          <w:sz w:val="24"/>
          <w:szCs w:val="24"/>
        </w:rPr>
        <w:t>202</w:t>
      </w:r>
      <w:r w:rsidR="007734B0" w:rsidRPr="00DA5F75">
        <w:rPr>
          <w:rFonts w:ascii="Arial" w:hAnsi="Arial" w:cs="Arial"/>
          <w:b/>
          <w:sz w:val="24"/>
          <w:szCs w:val="24"/>
        </w:rPr>
        <w:t>1</w:t>
      </w:r>
    </w:p>
    <w:p w14:paraId="7254AA3A" w14:textId="1A6316CF" w:rsidR="00565D51" w:rsidRPr="00DA5F75" w:rsidRDefault="007734B0" w:rsidP="007734B0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  <w:bookmarkStart w:id="0" w:name="_Hlk92792760"/>
      <w:r w:rsidRPr="00DA5F75">
        <w:rPr>
          <w:rFonts w:ascii="Arial" w:hAnsi="Arial" w:cs="Arial"/>
          <w:b/>
          <w:sz w:val="24"/>
          <w:szCs w:val="24"/>
        </w:rPr>
        <w:t xml:space="preserve">(Examination conducted </w:t>
      </w:r>
      <w:r w:rsidR="00DA5F75" w:rsidRPr="00DA5F75">
        <w:rPr>
          <w:rFonts w:ascii="Arial" w:hAnsi="Arial" w:cs="Arial"/>
          <w:b/>
          <w:sz w:val="24"/>
          <w:szCs w:val="24"/>
        </w:rPr>
        <w:t>in February</w:t>
      </w:r>
      <w:r w:rsidRPr="00DA5F75">
        <w:rPr>
          <w:rFonts w:ascii="Arial" w:hAnsi="Arial" w:cs="Arial"/>
          <w:b/>
          <w:sz w:val="24"/>
          <w:szCs w:val="24"/>
        </w:rPr>
        <w:t xml:space="preserve"> -</w:t>
      </w:r>
      <w:r w:rsidR="00DA5F75" w:rsidRPr="00DA5F75">
        <w:rPr>
          <w:rFonts w:ascii="Arial" w:hAnsi="Arial" w:cs="Arial"/>
          <w:b/>
          <w:sz w:val="24"/>
          <w:szCs w:val="24"/>
        </w:rPr>
        <w:t xml:space="preserve"> </w:t>
      </w:r>
      <w:r w:rsidRPr="00DA5F75">
        <w:rPr>
          <w:rFonts w:ascii="Arial" w:hAnsi="Arial" w:cs="Arial"/>
          <w:b/>
          <w:sz w:val="24"/>
          <w:szCs w:val="24"/>
        </w:rPr>
        <w:t>March 2022)</w:t>
      </w:r>
    </w:p>
    <w:p w14:paraId="351379B8" w14:textId="4B952002" w:rsidR="00D2510E" w:rsidRPr="00DA5F75" w:rsidRDefault="00D2510E" w:rsidP="00DA5F75">
      <w:pPr>
        <w:pStyle w:val="NoSpacing"/>
        <w:jc w:val="center"/>
        <w:rPr>
          <w:rFonts w:ascii="Arial" w:hAnsi="Arial" w:cs="Arial"/>
          <w:b/>
          <w:sz w:val="24"/>
          <w:szCs w:val="24"/>
          <w:lang w:eastAsia="en-IN" w:bidi="ta-IN"/>
        </w:rPr>
      </w:pPr>
      <w:bookmarkStart w:id="1" w:name="_GoBack"/>
      <w:bookmarkEnd w:id="0"/>
      <w:r w:rsidRPr="00DA5F75">
        <w:rPr>
          <w:rFonts w:ascii="Arial" w:hAnsi="Arial" w:cs="Arial"/>
          <w:b/>
          <w:sz w:val="24"/>
          <w:szCs w:val="24"/>
        </w:rPr>
        <w:t xml:space="preserve">CS 318 - </w:t>
      </w:r>
      <w:r w:rsidR="00DA5F75" w:rsidRPr="00DA5F75">
        <w:rPr>
          <w:rFonts w:ascii="Arial" w:hAnsi="Arial" w:cs="Arial"/>
          <w:b/>
          <w:sz w:val="24"/>
          <w:szCs w:val="24"/>
          <w:lang w:eastAsia="en-IN" w:bidi="ta-IN"/>
        </w:rPr>
        <w:t>Object Oriented Programming Using Python and</w:t>
      </w:r>
    </w:p>
    <w:p w14:paraId="47314B0E" w14:textId="5B9A69AE" w:rsidR="00D2510E" w:rsidRPr="00DA5F75" w:rsidRDefault="00DA5F75" w:rsidP="00DA5F75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DA5F75">
        <w:rPr>
          <w:rFonts w:ascii="Arial" w:hAnsi="Arial" w:cs="Arial"/>
          <w:b/>
          <w:sz w:val="24"/>
          <w:szCs w:val="24"/>
          <w:lang w:eastAsia="en-IN" w:bidi="ta-IN"/>
        </w:rPr>
        <w:t>Database Management System</w:t>
      </w:r>
    </w:p>
    <w:bookmarkEnd w:id="1"/>
    <w:p w14:paraId="49192F4D" w14:textId="77777777" w:rsidR="00D2510E" w:rsidRPr="00DA5F75" w:rsidRDefault="00D2510E" w:rsidP="008E6E0D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638874B" w14:textId="4D47BDCA" w:rsidR="00D2510E" w:rsidRPr="003106F1" w:rsidRDefault="00D2510E" w:rsidP="008E6E0D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3106F1">
        <w:rPr>
          <w:rFonts w:ascii="Arial" w:hAnsi="Arial" w:cs="Arial"/>
          <w:b/>
          <w:sz w:val="24"/>
          <w:szCs w:val="24"/>
        </w:rPr>
        <w:t>Time- 2 ½ hrs</w:t>
      </w:r>
      <w:r w:rsidRPr="003106F1">
        <w:rPr>
          <w:rFonts w:ascii="Arial" w:hAnsi="Arial" w:cs="Arial"/>
          <w:b/>
          <w:sz w:val="24"/>
          <w:szCs w:val="24"/>
        </w:rPr>
        <w:tab/>
      </w:r>
      <w:r w:rsidRPr="003106F1">
        <w:rPr>
          <w:rFonts w:ascii="Arial" w:hAnsi="Arial" w:cs="Arial"/>
          <w:b/>
          <w:sz w:val="24"/>
          <w:szCs w:val="24"/>
        </w:rPr>
        <w:tab/>
      </w:r>
      <w:r w:rsidRPr="003106F1">
        <w:rPr>
          <w:rFonts w:ascii="Arial" w:hAnsi="Arial" w:cs="Arial"/>
          <w:b/>
          <w:sz w:val="24"/>
          <w:szCs w:val="24"/>
        </w:rPr>
        <w:tab/>
      </w:r>
      <w:r w:rsidR="00FA2001">
        <w:rPr>
          <w:rFonts w:ascii="Arial" w:hAnsi="Arial" w:cs="Arial"/>
          <w:b/>
          <w:sz w:val="24"/>
          <w:szCs w:val="24"/>
        </w:rPr>
        <w:t xml:space="preserve">                                           </w:t>
      </w:r>
      <w:r w:rsidR="008E6E0D" w:rsidRPr="003106F1">
        <w:rPr>
          <w:rFonts w:ascii="Arial" w:hAnsi="Arial" w:cs="Arial"/>
          <w:b/>
          <w:sz w:val="24"/>
          <w:szCs w:val="24"/>
        </w:rPr>
        <w:tab/>
      </w:r>
      <w:r w:rsidRPr="003106F1">
        <w:rPr>
          <w:rFonts w:ascii="Arial" w:hAnsi="Arial" w:cs="Arial"/>
          <w:b/>
          <w:sz w:val="24"/>
          <w:szCs w:val="24"/>
        </w:rPr>
        <w:t>Max Marks-70</w:t>
      </w:r>
    </w:p>
    <w:p w14:paraId="41946622" w14:textId="64133C82" w:rsidR="00D2510E" w:rsidRPr="003106F1" w:rsidRDefault="00D2510E" w:rsidP="008E6E0D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3106F1">
        <w:rPr>
          <w:rFonts w:ascii="Arial" w:hAnsi="Arial" w:cs="Arial"/>
          <w:b/>
          <w:sz w:val="24"/>
          <w:szCs w:val="24"/>
        </w:rPr>
        <w:t>This question paper contains</w:t>
      </w:r>
      <w:r w:rsidR="008D2366">
        <w:rPr>
          <w:rFonts w:ascii="Arial" w:hAnsi="Arial" w:cs="Arial"/>
          <w:b/>
          <w:sz w:val="24"/>
          <w:szCs w:val="24"/>
        </w:rPr>
        <w:t xml:space="preserve"> </w:t>
      </w:r>
      <w:r w:rsidR="00FA2001">
        <w:rPr>
          <w:rFonts w:ascii="Arial" w:hAnsi="Arial" w:cs="Arial"/>
          <w:b/>
          <w:sz w:val="24"/>
          <w:szCs w:val="24"/>
        </w:rPr>
        <w:t>THREE</w:t>
      </w:r>
      <w:r w:rsidR="008D2366">
        <w:rPr>
          <w:rFonts w:ascii="Arial" w:hAnsi="Arial" w:cs="Arial"/>
          <w:b/>
          <w:sz w:val="24"/>
          <w:szCs w:val="24"/>
        </w:rPr>
        <w:t xml:space="preserve"> </w:t>
      </w:r>
      <w:r w:rsidRPr="003106F1">
        <w:rPr>
          <w:rFonts w:ascii="Arial" w:hAnsi="Arial" w:cs="Arial"/>
          <w:b/>
          <w:sz w:val="24"/>
          <w:szCs w:val="24"/>
        </w:rPr>
        <w:t xml:space="preserve">printed pages </w:t>
      </w:r>
      <w:r w:rsidR="00C777FE" w:rsidRPr="003106F1">
        <w:rPr>
          <w:rFonts w:ascii="Arial" w:hAnsi="Arial" w:cs="Arial"/>
          <w:b/>
          <w:sz w:val="24"/>
          <w:szCs w:val="24"/>
        </w:rPr>
        <w:t>and three</w:t>
      </w:r>
      <w:r w:rsidRPr="003106F1">
        <w:rPr>
          <w:rFonts w:ascii="Arial" w:hAnsi="Arial" w:cs="Arial"/>
          <w:b/>
          <w:sz w:val="24"/>
          <w:szCs w:val="24"/>
        </w:rPr>
        <w:t xml:space="preserve"> parts</w:t>
      </w:r>
    </w:p>
    <w:p w14:paraId="407413B1" w14:textId="745F7A89" w:rsidR="00732E22" w:rsidRPr="007734B0" w:rsidRDefault="00FA2001" w:rsidP="007734B0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</w:t>
      </w:r>
      <w:r w:rsidR="00732E22" w:rsidRPr="007734B0">
        <w:rPr>
          <w:rFonts w:ascii="Arial" w:hAnsi="Arial" w:cs="Arial"/>
          <w:b/>
          <w:bCs/>
          <w:sz w:val="24"/>
          <w:szCs w:val="24"/>
        </w:rPr>
        <w:t>art A</w:t>
      </w:r>
    </w:p>
    <w:p w14:paraId="4024330F" w14:textId="5A6F5DC4" w:rsidR="00732E22" w:rsidRPr="007734B0" w:rsidRDefault="00732E22" w:rsidP="008E6E0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7734B0">
        <w:rPr>
          <w:rFonts w:ascii="Arial" w:hAnsi="Arial" w:cs="Arial"/>
          <w:b/>
          <w:bCs/>
          <w:sz w:val="24"/>
          <w:szCs w:val="24"/>
        </w:rPr>
        <w:t xml:space="preserve">Answer </w:t>
      </w:r>
      <w:r w:rsidR="00DA5F75">
        <w:rPr>
          <w:rFonts w:ascii="Arial" w:hAnsi="Arial" w:cs="Arial"/>
          <w:b/>
          <w:bCs/>
          <w:sz w:val="24"/>
          <w:szCs w:val="24"/>
        </w:rPr>
        <w:t xml:space="preserve">all </w:t>
      </w:r>
      <w:r w:rsidRPr="007734B0">
        <w:rPr>
          <w:rFonts w:ascii="Arial" w:hAnsi="Arial" w:cs="Arial"/>
          <w:b/>
          <w:bCs/>
          <w:sz w:val="24"/>
          <w:szCs w:val="24"/>
        </w:rPr>
        <w:t xml:space="preserve">the following </w:t>
      </w:r>
      <w:r w:rsidRPr="007734B0">
        <w:rPr>
          <w:rFonts w:ascii="Arial" w:hAnsi="Arial" w:cs="Arial"/>
          <w:b/>
          <w:bCs/>
          <w:sz w:val="24"/>
          <w:szCs w:val="24"/>
        </w:rPr>
        <w:tab/>
      </w:r>
      <w:r w:rsidR="00C777FE" w:rsidRPr="007734B0">
        <w:rPr>
          <w:rFonts w:ascii="Arial" w:hAnsi="Arial" w:cs="Arial"/>
          <w:b/>
          <w:bCs/>
          <w:sz w:val="24"/>
          <w:szCs w:val="24"/>
        </w:rPr>
        <w:tab/>
      </w:r>
      <w:r w:rsidRPr="007734B0">
        <w:rPr>
          <w:rFonts w:ascii="Arial" w:hAnsi="Arial" w:cs="Arial"/>
          <w:b/>
          <w:bCs/>
          <w:sz w:val="24"/>
          <w:szCs w:val="24"/>
        </w:rPr>
        <w:tab/>
      </w:r>
      <w:r w:rsidRPr="007734B0">
        <w:rPr>
          <w:rFonts w:ascii="Arial" w:hAnsi="Arial" w:cs="Arial"/>
          <w:b/>
          <w:bCs/>
          <w:sz w:val="24"/>
          <w:szCs w:val="24"/>
        </w:rPr>
        <w:tab/>
      </w:r>
      <w:r w:rsidRPr="007734B0">
        <w:rPr>
          <w:rFonts w:ascii="Arial" w:hAnsi="Arial" w:cs="Arial"/>
          <w:b/>
          <w:bCs/>
          <w:sz w:val="24"/>
          <w:szCs w:val="24"/>
        </w:rPr>
        <w:tab/>
      </w:r>
      <w:r w:rsidRPr="007734B0">
        <w:rPr>
          <w:rFonts w:ascii="Arial" w:hAnsi="Arial" w:cs="Arial"/>
          <w:b/>
          <w:bCs/>
          <w:sz w:val="24"/>
          <w:szCs w:val="24"/>
        </w:rPr>
        <w:tab/>
        <w:t>(10*2=20)</w:t>
      </w:r>
    </w:p>
    <w:p w14:paraId="47C7A469" w14:textId="77777777" w:rsidR="00A44B83" w:rsidRPr="005314A7" w:rsidRDefault="00A44B83" w:rsidP="008E6E0D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 xml:space="preserve">which is the correct statement </w:t>
      </w:r>
      <w:r w:rsidR="00C777FE" w:rsidRPr="005314A7">
        <w:rPr>
          <w:rFonts w:ascii="Arial" w:hAnsi="Arial" w:cs="Arial"/>
        </w:rPr>
        <w:t>to instantiate</w:t>
      </w:r>
      <w:r w:rsidRPr="005314A7">
        <w:rPr>
          <w:rFonts w:ascii="Arial" w:hAnsi="Arial" w:cs="Arial"/>
        </w:rPr>
        <w:t xml:space="preserve"> the class?</w:t>
      </w:r>
    </w:p>
    <w:p w14:paraId="50FB2171" w14:textId="77777777" w:rsidR="00A44B83" w:rsidRPr="005314A7" w:rsidRDefault="00A44B83" w:rsidP="008E6E0D">
      <w:pPr>
        <w:spacing w:line="240" w:lineRule="auto"/>
        <w:ind w:firstLine="360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class student:</w:t>
      </w:r>
    </w:p>
    <w:p w14:paraId="4D3EC8F6" w14:textId="77777777" w:rsidR="00A44B83" w:rsidRPr="005314A7" w:rsidRDefault="001554C3" w:rsidP="008E6E0D">
      <w:pPr>
        <w:spacing w:line="24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ab/>
      </w:r>
      <w:r w:rsidR="00A44B83" w:rsidRPr="005314A7">
        <w:rPr>
          <w:rFonts w:ascii="Arial" w:hAnsi="Arial" w:cs="Arial"/>
        </w:rPr>
        <w:t>def __init__(self, name, age):</w:t>
      </w:r>
    </w:p>
    <w:p w14:paraId="7CB06832" w14:textId="77777777" w:rsidR="00A44B83" w:rsidRPr="005314A7" w:rsidRDefault="001554C3" w:rsidP="008E6E0D">
      <w:pPr>
        <w:spacing w:line="24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ab/>
      </w:r>
      <w:r w:rsidR="00A44B83" w:rsidRPr="005314A7">
        <w:rPr>
          <w:rFonts w:ascii="Arial" w:hAnsi="Arial" w:cs="Arial"/>
        </w:rPr>
        <w:t>self.name = name</w:t>
      </w:r>
    </w:p>
    <w:p w14:paraId="169A3669" w14:textId="77777777" w:rsidR="00A44B83" w:rsidRPr="005314A7" w:rsidRDefault="00A44B83" w:rsidP="008E6E0D">
      <w:pPr>
        <w:spacing w:line="24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self.age = age</w:t>
      </w:r>
    </w:p>
    <w:p w14:paraId="35261184" w14:textId="77777777" w:rsidR="00A44B83" w:rsidRPr="005314A7" w:rsidRDefault="00A44B83" w:rsidP="008E6E0D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obj=student()</w:t>
      </w:r>
    </w:p>
    <w:p w14:paraId="107AD7B6" w14:textId="77777777" w:rsidR="00A44B83" w:rsidRPr="005314A7" w:rsidRDefault="00A44B83" w:rsidP="008E6E0D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obj=student(1, “jack”,10)</w:t>
      </w:r>
    </w:p>
    <w:p w14:paraId="53B22407" w14:textId="77777777" w:rsidR="00A44B83" w:rsidRPr="005314A7" w:rsidRDefault="00A44B83" w:rsidP="008E6E0D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obj=student(“jack”,10)</w:t>
      </w:r>
    </w:p>
    <w:p w14:paraId="741D023F" w14:textId="77777777" w:rsidR="00A44B83" w:rsidRPr="005314A7" w:rsidRDefault="00A44B83" w:rsidP="008E6E0D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all of the above</w:t>
      </w:r>
    </w:p>
    <w:p w14:paraId="17EC25B2" w14:textId="77777777" w:rsidR="00C777FE" w:rsidRPr="005314A7" w:rsidRDefault="00C777FE" w:rsidP="008E6E0D">
      <w:pPr>
        <w:pStyle w:val="ListParagraph"/>
        <w:spacing w:line="360" w:lineRule="auto"/>
        <w:ind w:left="1800"/>
        <w:jc w:val="both"/>
        <w:rPr>
          <w:rFonts w:ascii="Arial" w:hAnsi="Arial" w:cs="Arial"/>
        </w:rPr>
      </w:pPr>
    </w:p>
    <w:p w14:paraId="596EEC6A" w14:textId="77777777" w:rsidR="00A44B83" w:rsidRPr="005314A7" w:rsidRDefault="00A44B83" w:rsidP="008E6E0D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Which among the following best describes encapsulation?</w:t>
      </w:r>
    </w:p>
    <w:p w14:paraId="0F7074AE" w14:textId="77777777" w:rsidR="00A44B83" w:rsidRPr="005314A7" w:rsidRDefault="00A44B83" w:rsidP="008E6E0D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combining various data members and member functions that operate on those data members into a single unit</w:t>
      </w:r>
    </w:p>
    <w:p w14:paraId="6838E657" w14:textId="77777777" w:rsidR="00A44B83" w:rsidRPr="005314A7" w:rsidRDefault="00A44B83" w:rsidP="008E6E0D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combining various data members into a single unit</w:t>
      </w:r>
    </w:p>
    <w:p w14:paraId="69E97B1C" w14:textId="77777777" w:rsidR="00A44B83" w:rsidRPr="005314A7" w:rsidRDefault="00A44B83" w:rsidP="008E6E0D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combining various member functions into a single unit</w:t>
      </w:r>
    </w:p>
    <w:p w14:paraId="3D24C367" w14:textId="77777777" w:rsidR="00A44B83" w:rsidRPr="005314A7" w:rsidRDefault="00A44B83" w:rsidP="008E6E0D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combining various data members and member functions into a  single unit which can operate on any data</w:t>
      </w:r>
    </w:p>
    <w:p w14:paraId="46692547" w14:textId="77777777" w:rsidR="005314A7" w:rsidRPr="008E6E0D" w:rsidRDefault="00A44B83" w:rsidP="008E6E0D">
      <w:pPr>
        <w:pStyle w:val="NoSpacing"/>
        <w:numPr>
          <w:ilvl w:val="0"/>
          <w:numId w:val="23"/>
        </w:numPr>
        <w:rPr>
          <w:rFonts w:ascii="Arial" w:hAnsi="Arial" w:cs="Arial"/>
        </w:rPr>
      </w:pPr>
      <w:r w:rsidRPr="008E6E0D">
        <w:rPr>
          <w:rFonts w:ascii="Arial" w:hAnsi="Arial" w:cs="Arial"/>
        </w:rPr>
        <w:lastRenderedPageBreak/>
        <w:t>Which of the following is correct?</w:t>
      </w:r>
      <w:r w:rsidRPr="008E6E0D">
        <w:rPr>
          <w:rFonts w:ascii="Arial" w:hAnsi="Arial" w:cs="Arial"/>
        </w:rPr>
        <w:br/>
      </w:r>
    </w:p>
    <w:p w14:paraId="4AC7ECFC" w14:textId="77777777" w:rsidR="00A44B83" w:rsidRPr="005314A7" w:rsidRDefault="00A44B83" w:rsidP="008E6E0D">
      <w:pPr>
        <w:pStyle w:val="ListParagraph"/>
        <w:spacing w:line="24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class A:</w:t>
      </w:r>
    </w:p>
    <w:p w14:paraId="72DB515E" w14:textId="77777777" w:rsidR="00A44B83" w:rsidRPr="005314A7" w:rsidRDefault="00A44B83" w:rsidP="008E6E0D">
      <w:pPr>
        <w:spacing w:line="240" w:lineRule="auto"/>
        <w:ind w:left="720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 xml:space="preserve">    def __init__(self,name):</w:t>
      </w:r>
    </w:p>
    <w:p w14:paraId="62CD6A79" w14:textId="77777777" w:rsidR="00A44B83" w:rsidRPr="005314A7" w:rsidRDefault="00A44B83" w:rsidP="008E6E0D">
      <w:pPr>
        <w:spacing w:line="240" w:lineRule="auto"/>
        <w:ind w:left="720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 xml:space="preserve">        self.name=name</w:t>
      </w:r>
    </w:p>
    <w:p w14:paraId="7D7A9060" w14:textId="77777777" w:rsidR="00A44B83" w:rsidRPr="005314A7" w:rsidRDefault="00A44B83" w:rsidP="008E6E0D">
      <w:pPr>
        <w:spacing w:line="240" w:lineRule="auto"/>
        <w:ind w:left="720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a1=A("john")</w:t>
      </w:r>
    </w:p>
    <w:p w14:paraId="6201ACB5" w14:textId="77777777" w:rsidR="00A44B83" w:rsidRPr="005314A7" w:rsidRDefault="00A44B83" w:rsidP="008E6E0D">
      <w:pPr>
        <w:spacing w:line="240" w:lineRule="auto"/>
        <w:ind w:left="720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a2=A("john")</w:t>
      </w:r>
    </w:p>
    <w:p w14:paraId="754B8314" w14:textId="77777777" w:rsidR="00A44B83" w:rsidRPr="005314A7" w:rsidRDefault="00A44B83" w:rsidP="008E6E0D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id(a1) and id(a2) will have same value.</w:t>
      </w:r>
    </w:p>
    <w:p w14:paraId="6CF0829C" w14:textId="77777777" w:rsidR="00A44B83" w:rsidRPr="005314A7" w:rsidRDefault="00A44B83" w:rsidP="008E6E0D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 xml:space="preserve">id(a1) and id(a2) will have different values. </w:t>
      </w:r>
    </w:p>
    <w:p w14:paraId="61CF8DAF" w14:textId="77777777" w:rsidR="00A44B83" w:rsidRPr="005314A7" w:rsidRDefault="00A44B83" w:rsidP="008E6E0D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Two objects with same value of attribute cannot be created.</w:t>
      </w:r>
    </w:p>
    <w:p w14:paraId="727B6BE1" w14:textId="77777777" w:rsidR="00A44B83" w:rsidRPr="005314A7" w:rsidRDefault="00A44B83" w:rsidP="008E6E0D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None of the above</w:t>
      </w:r>
    </w:p>
    <w:p w14:paraId="03E699DE" w14:textId="77777777" w:rsidR="00A44B83" w:rsidRPr="005314A7" w:rsidRDefault="00A44B83" w:rsidP="008E6E0D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 xml:space="preserve">Write the output of the following </w:t>
      </w:r>
      <w:r w:rsidR="005314A7" w:rsidRPr="005314A7">
        <w:rPr>
          <w:rFonts w:ascii="Arial" w:hAnsi="Arial" w:cs="Arial"/>
        </w:rPr>
        <w:t>code:</w:t>
      </w:r>
    </w:p>
    <w:p w14:paraId="40A98854" w14:textId="77777777" w:rsidR="00A44B83" w:rsidRPr="005314A7" w:rsidRDefault="00A44B83" w:rsidP="008E6E0D">
      <w:pPr>
        <w:spacing w:line="360" w:lineRule="auto"/>
        <w:ind w:left="720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L=[1,2,3,4,5,[6,7,8]]</w:t>
      </w:r>
      <w:r w:rsidRPr="005314A7">
        <w:rPr>
          <w:rFonts w:ascii="Arial" w:hAnsi="Arial" w:cs="Arial"/>
        </w:rPr>
        <w:br/>
        <w:t>print(L[5][1])</w:t>
      </w:r>
    </w:p>
    <w:p w14:paraId="42DFDE93" w14:textId="77777777" w:rsidR="00306136" w:rsidRPr="005314A7" w:rsidRDefault="00A44B83" w:rsidP="008E6E0D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[6, 7, 8]</w:t>
      </w:r>
    </w:p>
    <w:p w14:paraId="216A8200" w14:textId="77777777" w:rsidR="00306136" w:rsidRPr="005314A7" w:rsidRDefault="00A44B83" w:rsidP="008E6E0D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6, 7, 8</w:t>
      </w:r>
    </w:p>
    <w:p w14:paraId="0E09F040" w14:textId="77777777" w:rsidR="00306136" w:rsidRPr="005314A7" w:rsidRDefault="00A44B83" w:rsidP="008E6E0D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Error</w:t>
      </w:r>
    </w:p>
    <w:p w14:paraId="2E528E35" w14:textId="77777777" w:rsidR="00A44B83" w:rsidRPr="005314A7" w:rsidRDefault="00A44B83" w:rsidP="008E6E0D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7</w:t>
      </w:r>
    </w:p>
    <w:p w14:paraId="3026619E" w14:textId="77777777" w:rsidR="00A44B83" w:rsidRPr="005314A7" w:rsidRDefault="00A44B83" w:rsidP="008E6E0D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What will be the output of the following Python code snippet?</w:t>
      </w:r>
    </w:p>
    <w:p w14:paraId="4B7BC67C" w14:textId="77777777" w:rsidR="00A44B83" w:rsidRPr="005314A7" w:rsidRDefault="00A44B83" w:rsidP="008E6E0D">
      <w:pPr>
        <w:spacing w:line="240" w:lineRule="auto"/>
        <w:ind w:left="720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x = 'abcd'</w:t>
      </w:r>
    </w:p>
    <w:p w14:paraId="667A65F3" w14:textId="77777777" w:rsidR="00A44B83" w:rsidRPr="005314A7" w:rsidRDefault="00A44B83" w:rsidP="008E6E0D">
      <w:pPr>
        <w:spacing w:line="240" w:lineRule="auto"/>
        <w:ind w:left="720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for i in range(len(x)):</w:t>
      </w:r>
    </w:p>
    <w:p w14:paraId="00A6127E" w14:textId="77777777" w:rsidR="00A44B83" w:rsidRPr="005314A7" w:rsidRDefault="00A44B83" w:rsidP="008E6E0D">
      <w:pPr>
        <w:spacing w:line="240" w:lineRule="auto"/>
        <w:ind w:left="720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 xml:space="preserve">    x[i].upper()</w:t>
      </w:r>
    </w:p>
    <w:p w14:paraId="7E201EDF" w14:textId="77777777" w:rsidR="00A44B83" w:rsidRPr="005314A7" w:rsidRDefault="00A44B83" w:rsidP="008E6E0D">
      <w:pPr>
        <w:spacing w:line="240" w:lineRule="auto"/>
        <w:ind w:left="720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print (x)</w:t>
      </w:r>
    </w:p>
    <w:p w14:paraId="314D4C92" w14:textId="77777777" w:rsidR="00306136" w:rsidRPr="005314A7" w:rsidRDefault="003059B0" w:rsidP="008E6E0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a</w:t>
      </w:r>
      <w:r w:rsidR="00A44B83" w:rsidRPr="005314A7">
        <w:rPr>
          <w:rFonts w:ascii="Arial" w:hAnsi="Arial" w:cs="Arial"/>
        </w:rPr>
        <w:t>bcd</w:t>
      </w:r>
    </w:p>
    <w:p w14:paraId="7D7F5048" w14:textId="77777777" w:rsidR="00306136" w:rsidRPr="005314A7" w:rsidRDefault="00A44B83" w:rsidP="008E6E0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ABCD</w:t>
      </w:r>
    </w:p>
    <w:p w14:paraId="1837D2CB" w14:textId="77777777" w:rsidR="00306136" w:rsidRPr="005314A7" w:rsidRDefault="00306136" w:rsidP="008E6E0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E</w:t>
      </w:r>
      <w:r w:rsidR="00A44B83" w:rsidRPr="005314A7">
        <w:rPr>
          <w:rFonts w:ascii="Arial" w:hAnsi="Arial" w:cs="Arial"/>
        </w:rPr>
        <w:t>rror</w:t>
      </w:r>
    </w:p>
    <w:p w14:paraId="309E7A4F" w14:textId="77777777" w:rsidR="00D014C5" w:rsidRPr="005314A7" w:rsidRDefault="00A44B83" w:rsidP="008E6E0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 xml:space="preserve"> none of the mentioned</w:t>
      </w:r>
    </w:p>
    <w:p w14:paraId="4AC6E3E4" w14:textId="77777777" w:rsidR="00F5055C" w:rsidRPr="005314A7" w:rsidRDefault="00F5055C" w:rsidP="008E6E0D">
      <w:pPr>
        <w:pStyle w:val="Heading3"/>
        <w:numPr>
          <w:ilvl w:val="0"/>
          <w:numId w:val="23"/>
        </w:numPr>
        <w:spacing w:before="0" w:line="360" w:lineRule="auto"/>
        <w:jc w:val="both"/>
        <w:rPr>
          <w:rFonts w:ascii="Arial" w:hAnsi="Arial" w:cs="Arial"/>
          <w:color w:val="auto"/>
          <w:sz w:val="22"/>
          <w:szCs w:val="22"/>
        </w:rPr>
      </w:pPr>
      <w:r w:rsidRPr="005314A7">
        <w:rPr>
          <w:rFonts w:ascii="Arial" w:hAnsi="Arial" w:cs="Arial"/>
          <w:color w:val="auto"/>
          <w:sz w:val="22"/>
          <w:szCs w:val="22"/>
        </w:rPr>
        <w:t>List the different types of relationships in</w:t>
      </w:r>
      <w:r w:rsidR="00DA2415">
        <w:rPr>
          <w:rFonts w:ascii="Arial" w:hAnsi="Arial" w:cs="Arial"/>
          <w:color w:val="auto"/>
          <w:sz w:val="22"/>
          <w:szCs w:val="22"/>
        </w:rPr>
        <w:t xml:space="preserve"> RDBMS.</w:t>
      </w:r>
      <w:r w:rsidRPr="005314A7">
        <w:rPr>
          <w:rFonts w:ascii="Arial" w:hAnsi="Arial" w:cs="Arial"/>
          <w:color w:val="auto"/>
          <w:sz w:val="22"/>
          <w:szCs w:val="22"/>
        </w:rPr>
        <w:t>.</w:t>
      </w:r>
    </w:p>
    <w:p w14:paraId="4B218EB3" w14:textId="77777777" w:rsidR="00F5055C" w:rsidRPr="005314A7" w:rsidRDefault="00AE5A48" w:rsidP="008E6E0D">
      <w:pPr>
        <w:pStyle w:val="Heading3"/>
        <w:numPr>
          <w:ilvl w:val="0"/>
          <w:numId w:val="23"/>
        </w:numPr>
        <w:spacing w:before="0" w:line="360" w:lineRule="auto"/>
        <w:jc w:val="both"/>
        <w:rPr>
          <w:rStyle w:val="Strong"/>
          <w:rFonts w:ascii="Arial" w:hAnsi="Arial" w:cs="Arial"/>
          <w:b w:val="0"/>
          <w:bCs w:val="0"/>
          <w:color w:val="auto"/>
          <w:sz w:val="22"/>
          <w:szCs w:val="22"/>
        </w:rPr>
      </w:pPr>
      <w:r w:rsidRPr="005314A7">
        <w:rPr>
          <w:rStyle w:val="Strong"/>
          <w:rFonts w:ascii="Arial" w:hAnsi="Arial" w:cs="Arial"/>
          <w:b w:val="0"/>
          <w:bCs w:val="0"/>
          <w:color w:val="auto"/>
          <w:sz w:val="22"/>
          <w:szCs w:val="22"/>
        </w:rPr>
        <w:t>What do you understand by functional dependency and transitive dependency in DBMS?</w:t>
      </w:r>
      <w:bookmarkStart w:id="2" w:name="_Hlk91586390"/>
    </w:p>
    <w:p w14:paraId="616C3FF1" w14:textId="77777777" w:rsidR="00F5055C" w:rsidRPr="005314A7" w:rsidRDefault="00AE5A48" w:rsidP="008E6E0D">
      <w:pPr>
        <w:pStyle w:val="Heading3"/>
        <w:numPr>
          <w:ilvl w:val="0"/>
          <w:numId w:val="23"/>
        </w:numPr>
        <w:spacing w:before="0" w:line="360" w:lineRule="auto"/>
        <w:jc w:val="both"/>
        <w:rPr>
          <w:rStyle w:val="Strong"/>
          <w:rFonts w:ascii="Arial" w:hAnsi="Arial" w:cs="Arial"/>
          <w:b w:val="0"/>
          <w:bCs w:val="0"/>
          <w:color w:val="auto"/>
          <w:sz w:val="22"/>
          <w:szCs w:val="22"/>
        </w:rPr>
      </w:pPr>
      <w:r w:rsidRPr="005314A7">
        <w:rPr>
          <w:rStyle w:val="Strong"/>
          <w:rFonts w:ascii="Arial" w:hAnsi="Arial" w:cs="Arial"/>
          <w:b w:val="0"/>
          <w:bCs w:val="0"/>
          <w:color w:val="auto"/>
          <w:sz w:val="22"/>
          <w:szCs w:val="22"/>
        </w:rPr>
        <w:t xml:space="preserve">What do you understand by the terms Entity, and </w:t>
      </w:r>
      <w:r w:rsidR="00DA2415">
        <w:rPr>
          <w:rStyle w:val="Strong"/>
          <w:rFonts w:ascii="Arial" w:hAnsi="Arial" w:cs="Arial"/>
          <w:b w:val="0"/>
          <w:bCs w:val="0"/>
          <w:color w:val="auto"/>
          <w:sz w:val="22"/>
          <w:szCs w:val="22"/>
        </w:rPr>
        <w:t xml:space="preserve"> Weak e</w:t>
      </w:r>
      <w:r w:rsidRPr="005314A7">
        <w:rPr>
          <w:rStyle w:val="Strong"/>
          <w:rFonts w:ascii="Arial" w:hAnsi="Arial" w:cs="Arial"/>
          <w:b w:val="0"/>
          <w:bCs w:val="0"/>
          <w:color w:val="auto"/>
          <w:sz w:val="22"/>
          <w:szCs w:val="22"/>
        </w:rPr>
        <w:t>ntity in DBMS?</w:t>
      </w:r>
      <w:bookmarkEnd w:id="2"/>
    </w:p>
    <w:p w14:paraId="10DDF55E" w14:textId="77777777" w:rsidR="00F5055C" w:rsidRPr="005314A7" w:rsidRDefault="001554C3" w:rsidP="008E6E0D">
      <w:pPr>
        <w:pStyle w:val="Heading3"/>
        <w:numPr>
          <w:ilvl w:val="0"/>
          <w:numId w:val="23"/>
        </w:numPr>
        <w:spacing w:before="0" w:line="360" w:lineRule="auto"/>
        <w:jc w:val="both"/>
        <w:rPr>
          <w:rStyle w:val="Strong"/>
          <w:rFonts w:ascii="Arial" w:hAnsi="Arial" w:cs="Arial"/>
          <w:b w:val="0"/>
          <w:bCs w:val="0"/>
          <w:color w:val="auto"/>
          <w:sz w:val="22"/>
          <w:szCs w:val="22"/>
        </w:rPr>
      </w:pPr>
      <w:r w:rsidRPr="005314A7">
        <w:rPr>
          <w:rStyle w:val="Strong"/>
          <w:rFonts w:ascii="Arial" w:hAnsi="Arial" w:cs="Arial"/>
          <w:b w:val="0"/>
          <w:bCs w:val="0"/>
          <w:color w:val="auto"/>
          <w:sz w:val="22"/>
          <w:szCs w:val="22"/>
        </w:rPr>
        <w:t>What are the differences between DROP and DELETE commands?</w:t>
      </w:r>
    </w:p>
    <w:p w14:paraId="2E1AD172" w14:textId="77777777" w:rsidR="00F5055C" w:rsidRPr="005314A7" w:rsidRDefault="001554C3" w:rsidP="008E6E0D">
      <w:pPr>
        <w:pStyle w:val="Heading3"/>
        <w:numPr>
          <w:ilvl w:val="0"/>
          <w:numId w:val="23"/>
        </w:numPr>
        <w:spacing w:before="0" w:line="360" w:lineRule="auto"/>
        <w:jc w:val="both"/>
        <w:rPr>
          <w:rFonts w:ascii="Arial" w:hAnsi="Arial" w:cs="Arial"/>
          <w:color w:val="auto"/>
          <w:sz w:val="22"/>
          <w:szCs w:val="22"/>
        </w:rPr>
      </w:pPr>
      <w:r w:rsidRPr="005314A7">
        <w:rPr>
          <w:rFonts w:ascii="Arial" w:hAnsi="Arial" w:cs="Arial"/>
          <w:color w:val="auto"/>
          <w:sz w:val="22"/>
          <w:szCs w:val="22"/>
        </w:rPr>
        <w:t>What are some common clauses used with SELECT query in SQL?</w:t>
      </w:r>
    </w:p>
    <w:p w14:paraId="55E1C207" w14:textId="77777777" w:rsidR="00D014C5" w:rsidRPr="005314A7" w:rsidRDefault="00D014C5" w:rsidP="008E6E0D">
      <w:pPr>
        <w:pStyle w:val="NoSpacing"/>
        <w:spacing w:line="360" w:lineRule="auto"/>
        <w:jc w:val="both"/>
        <w:rPr>
          <w:rFonts w:ascii="Arial" w:eastAsia="Times New Roman" w:hAnsi="Arial" w:cs="Arial"/>
          <w:color w:val="000000"/>
          <w:sz w:val="24"/>
          <w:szCs w:val="24"/>
          <w:highlight w:val="yellow"/>
          <w:lang w:eastAsia="en-IN" w:bidi="ta-IN"/>
        </w:rPr>
      </w:pPr>
    </w:p>
    <w:p w14:paraId="51CC3EB4" w14:textId="77777777" w:rsidR="00FA2001" w:rsidRDefault="00FA2001" w:rsidP="00D45F79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bookmarkStart w:id="3" w:name="_Hlk92722280"/>
    </w:p>
    <w:p w14:paraId="50DD688C" w14:textId="0DECD5A1" w:rsidR="0065063F" w:rsidRPr="00D45F79" w:rsidRDefault="00F5055C" w:rsidP="00D45F79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D45F79">
        <w:rPr>
          <w:rFonts w:ascii="Arial" w:hAnsi="Arial" w:cs="Arial"/>
          <w:b/>
          <w:bCs/>
          <w:sz w:val="24"/>
          <w:szCs w:val="24"/>
        </w:rPr>
        <w:lastRenderedPageBreak/>
        <w:t>Part B</w:t>
      </w:r>
    </w:p>
    <w:p w14:paraId="5900B32D" w14:textId="77777777" w:rsidR="00F5055C" w:rsidRPr="00D45F79" w:rsidRDefault="00F5055C" w:rsidP="00D45F79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D45F79">
        <w:rPr>
          <w:rFonts w:ascii="Arial" w:hAnsi="Arial" w:cs="Arial"/>
          <w:b/>
          <w:bCs/>
          <w:sz w:val="24"/>
          <w:szCs w:val="24"/>
        </w:rPr>
        <w:t xml:space="preserve">Answer any </w:t>
      </w:r>
      <w:r w:rsidR="00F23F8F">
        <w:rPr>
          <w:rFonts w:ascii="Arial" w:hAnsi="Arial" w:cs="Arial"/>
          <w:b/>
          <w:bCs/>
          <w:sz w:val="24"/>
          <w:szCs w:val="24"/>
        </w:rPr>
        <w:t xml:space="preserve">five </w:t>
      </w:r>
      <w:r w:rsidRPr="00D45F79">
        <w:rPr>
          <w:rFonts w:ascii="Arial" w:hAnsi="Arial" w:cs="Arial"/>
          <w:b/>
          <w:bCs/>
          <w:sz w:val="24"/>
          <w:szCs w:val="24"/>
        </w:rPr>
        <w:t xml:space="preserve">of the following </w:t>
      </w:r>
      <w:r w:rsidRPr="00D45F79">
        <w:rPr>
          <w:rFonts w:ascii="Arial" w:hAnsi="Arial" w:cs="Arial"/>
          <w:b/>
          <w:bCs/>
          <w:sz w:val="24"/>
          <w:szCs w:val="24"/>
        </w:rPr>
        <w:tab/>
      </w:r>
      <w:r w:rsidRPr="00D45F79">
        <w:rPr>
          <w:rFonts w:ascii="Arial" w:hAnsi="Arial" w:cs="Arial"/>
          <w:b/>
          <w:bCs/>
          <w:sz w:val="24"/>
          <w:szCs w:val="24"/>
        </w:rPr>
        <w:tab/>
      </w:r>
      <w:r w:rsidRPr="00D45F79">
        <w:rPr>
          <w:rFonts w:ascii="Arial" w:hAnsi="Arial" w:cs="Arial"/>
          <w:b/>
          <w:bCs/>
          <w:sz w:val="24"/>
          <w:szCs w:val="24"/>
        </w:rPr>
        <w:tab/>
      </w:r>
      <w:r w:rsidRPr="00D45F79">
        <w:rPr>
          <w:rFonts w:ascii="Arial" w:hAnsi="Arial" w:cs="Arial"/>
          <w:b/>
          <w:bCs/>
          <w:sz w:val="24"/>
          <w:szCs w:val="24"/>
        </w:rPr>
        <w:tab/>
        <w:t>(5*6=30)</w:t>
      </w:r>
    </w:p>
    <w:p w14:paraId="0AE6A9E8" w14:textId="77777777" w:rsidR="001C1302" w:rsidRPr="005314A7" w:rsidRDefault="001C1302" w:rsidP="008E6E0D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Make a list of first ten letters of the alphabet then using the slice operation do the following:</w:t>
      </w:r>
      <w:r w:rsidR="00D45F79">
        <w:rPr>
          <w:rFonts w:ascii="Arial" w:hAnsi="Arial" w:cs="Arial"/>
        </w:rPr>
        <w:tab/>
      </w:r>
      <w:r w:rsidR="00D45F79">
        <w:rPr>
          <w:rFonts w:ascii="Arial" w:hAnsi="Arial" w:cs="Arial"/>
        </w:rPr>
        <w:tab/>
      </w:r>
      <w:r w:rsidR="00D45F79">
        <w:rPr>
          <w:rFonts w:ascii="Arial" w:hAnsi="Arial" w:cs="Arial"/>
        </w:rPr>
        <w:tab/>
      </w:r>
      <w:r w:rsidR="00D45F79">
        <w:rPr>
          <w:rFonts w:ascii="Arial" w:hAnsi="Arial" w:cs="Arial"/>
        </w:rPr>
        <w:tab/>
      </w:r>
      <w:r w:rsidR="00D45F79">
        <w:rPr>
          <w:rFonts w:ascii="Arial" w:hAnsi="Arial" w:cs="Arial"/>
        </w:rPr>
        <w:tab/>
      </w:r>
      <w:r w:rsidR="00D45F79">
        <w:rPr>
          <w:rFonts w:ascii="Arial" w:hAnsi="Arial" w:cs="Arial"/>
        </w:rPr>
        <w:tab/>
      </w:r>
      <w:r w:rsidR="00D45F79">
        <w:rPr>
          <w:rFonts w:ascii="Arial" w:hAnsi="Arial" w:cs="Arial"/>
        </w:rPr>
        <w:tab/>
      </w:r>
      <w:r w:rsidR="00D45F79">
        <w:rPr>
          <w:rFonts w:ascii="Arial" w:hAnsi="Arial" w:cs="Arial"/>
        </w:rPr>
        <w:tab/>
      </w:r>
      <w:r w:rsidR="00D45F79">
        <w:rPr>
          <w:rFonts w:ascii="Arial" w:hAnsi="Arial" w:cs="Arial"/>
        </w:rPr>
        <w:tab/>
        <w:t>(2+2+2)</w:t>
      </w:r>
    </w:p>
    <w:p w14:paraId="4E10D39D" w14:textId="77777777" w:rsidR="001C1302" w:rsidRPr="005314A7" w:rsidRDefault="001C1302" w:rsidP="008E6E0D">
      <w:pPr>
        <w:pStyle w:val="ListParagraph"/>
        <w:numPr>
          <w:ilvl w:val="0"/>
          <w:numId w:val="13"/>
        </w:numPr>
        <w:spacing w:line="360" w:lineRule="auto"/>
        <w:ind w:firstLine="213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Print the first three letters from the list.</w:t>
      </w:r>
    </w:p>
    <w:p w14:paraId="76931FEC" w14:textId="77777777" w:rsidR="001C1302" w:rsidRPr="005314A7" w:rsidRDefault="001C1302" w:rsidP="008E6E0D">
      <w:pPr>
        <w:pStyle w:val="ListParagraph"/>
        <w:numPr>
          <w:ilvl w:val="0"/>
          <w:numId w:val="13"/>
        </w:numPr>
        <w:spacing w:line="360" w:lineRule="auto"/>
        <w:ind w:firstLine="213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 xml:space="preserve">Print   </w:t>
      </w:r>
      <w:r w:rsidR="003059B0" w:rsidRPr="005314A7">
        <w:rPr>
          <w:rFonts w:ascii="Arial" w:hAnsi="Arial" w:cs="Arial"/>
        </w:rPr>
        <w:t>four</w:t>
      </w:r>
      <w:r w:rsidRPr="005314A7">
        <w:rPr>
          <w:rFonts w:ascii="Arial" w:hAnsi="Arial" w:cs="Arial"/>
        </w:rPr>
        <w:t xml:space="preserve"> letters from the middle.</w:t>
      </w:r>
    </w:p>
    <w:p w14:paraId="053CA48A" w14:textId="77777777" w:rsidR="001C1302" w:rsidRPr="005314A7" w:rsidRDefault="001C1302" w:rsidP="008E6E0D">
      <w:pPr>
        <w:pStyle w:val="ListParagraph"/>
        <w:numPr>
          <w:ilvl w:val="0"/>
          <w:numId w:val="13"/>
        </w:numPr>
        <w:spacing w:line="360" w:lineRule="auto"/>
        <w:ind w:firstLine="213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Print the letters from 5</w:t>
      </w:r>
      <w:r w:rsidRPr="005314A7">
        <w:rPr>
          <w:rFonts w:ascii="Arial" w:hAnsi="Arial" w:cs="Arial"/>
          <w:vertAlign w:val="superscript"/>
        </w:rPr>
        <w:t>th</w:t>
      </w:r>
      <w:r w:rsidRPr="005314A7">
        <w:rPr>
          <w:rFonts w:ascii="Arial" w:hAnsi="Arial" w:cs="Arial"/>
        </w:rPr>
        <w:t xml:space="preserve"> position to the end to the list.</w:t>
      </w:r>
    </w:p>
    <w:p w14:paraId="0280E2BB" w14:textId="77777777" w:rsidR="001C1302" w:rsidRPr="005314A7" w:rsidRDefault="00833CF7" w:rsidP="008E6E0D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  <w:color w:val="000000"/>
          <w:shd w:val="clear" w:color="auto" w:fill="FCFCFC"/>
        </w:rPr>
        <w:t> Discuss inheritance in Python programming language.</w:t>
      </w:r>
    </w:p>
    <w:p w14:paraId="2586D3F0" w14:textId="77777777" w:rsidR="001C1302" w:rsidRPr="005314A7" w:rsidRDefault="001C1302" w:rsidP="008E6E0D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Create a student class and initialize it with name and roll number.  Design method to:</w:t>
      </w:r>
    </w:p>
    <w:p w14:paraId="407D53EA" w14:textId="77777777" w:rsidR="001C1302" w:rsidRPr="005314A7" w:rsidRDefault="001C1302" w:rsidP="008E6E0D">
      <w:pPr>
        <w:pStyle w:val="ListParagraph"/>
        <w:numPr>
          <w:ilvl w:val="0"/>
          <w:numId w:val="15"/>
        </w:numPr>
        <w:spacing w:line="360" w:lineRule="auto"/>
        <w:ind w:hanging="87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Display _ to display all information of the student.</w:t>
      </w:r>
      <w:r w:rsidR="00D45F79">
        <w:rPr>
          <w:rFonts w:ascii="Arial" w:hAnsi="Arial" w:cs="Arial"/>
        </w:rPr>
        <w:t xml:space="preserve">                          (3+3)</w:t>
      </w:r>
    </w:p>
    <w:p w14:paraId="23090B8E" w14:textId="77777777" w:rsidR="001C1302" w:rsidRPr="005314A7" w:rsidRDefault="001C1302" w:rsidP="008E6E0D">
      <w:pPr>
        <w:pStyle w:val="ListParagraph"/>
        <w:numPr>
          <w:ilvl w:val="0"/>
          <w:numId w:val="15"/>
        </w:numPr>
        <w:spacing w:line="360" w:lineRule="auto"/>
        <w:ind w:hanging="87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Set_ to assign age and marks to the student.</w:t>
      </w:r>
    </w:p>
    <w:p w14:paraId="2D0D0E5E" w14:textId="77777777" w:rsidR="001C1302" w:rsidRPr="005314A7" w:rsidRDefault="003B33C1" w:rsidP="008E6E0D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 xml:space="preserve">Compare the feature of Network, </w:t>
      </w:r>
      <w:r w:rsidR="00DA2415">
        <w:rPr>
          <w:rFonts w:ascii="Arial" w:hAnsi="Arial" w:cs="Arial"/>
        </w:rPr>
        <w:t>H</w:t>
      </w:r>
      <w:r w:rsidRPr="005314A7">
        <w:rPr>
          <w:rFonts w:ascii="Arial" w:hAnsi="Arial" w:cs="Arial"/>
        </w:rPr>
        <w:t xml:space="preserve">ierarchical and </w:t>
      </w:r>
      <w:r w:rsidR="00DA2415">
        <w:rPr>
          <w:rFonts w:ascii="Arial" w:hAnsi="Arial" w:cs="Arial"/>
        </w:rPr>
        <w:t>R</w:t>
      </w:r>
      <w:r w:rsidRPr="005314A7">
        <w:rPr>
          <w:rFonts w:ascii="Arial" w:hAnsi="Arial" w:cs="Arial"/>
        </w:rPr>
        <w:t>elational model.</w:t>
      </w:r>
    </w:p>
    <w:p w14:paraId="68ED066F" w14:textId="77777777" w:rsidR="000A7929" w:rsidRPr="005314A7" w:rsidRDefault="000A7929" w:rsidP="008E6E0D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 xml:space="preserve">Draw an ER diagram of Banking system taking into account at least five </w:t>
      </w:r>
      <w:r w:rsidR="00571FA0" w:rsidRPr="005314A7">
        <w:rPr>
          <w:rFonts w:ascii="Arial" w:hAnsi="Arial" w:cs="Arial"/>
        </w:rPr>
        <w:t>entities.</w:t>
      </w:r>
      <w:r w:rsidRPr="005314A7">
        <w:rPr>
          <w:rFonts w:ascii="Arial" w:hAnsi="Arial" w:cs="Arial"/>
        </w:rPr>
        <w:t xml:space="preserve"> indicate all the keys, constraints and </w:t>
      </w:r>
      <w:r w:rsidR="00571FA0" w:rsidRPr="005314A7">
        <w:rPr>
          <w:rFonts w:ascii="Arial" w:hAnsi="Arial" w:cs="Arial"/>
        </w:rPr>
        <w:t>assumptions that</w:t>
      </w:r>
      <w:r w:rsidRPr="005314A7">
        <w:rPr>
          <w:rFonts w:ascii="Arial" w:hAnsi="Arial" w:cs="Arial"/>
        </w:rPr>
        <w:t xml:space="preserve"> are made.</w:t>
      </w:r>
    </w:p>
    <w:p w14:paraId="681CCBCE" w14:textId="77777777" w:rsidR="000A7929" w:rsidRPr="005314A7" w:rsidRDefault="000A7929" w:rsidP="008E6E0D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 xml:space="preserve"> Write SQL query for following consider table</w:t>
      </w:r>
    </w:p>
    <w:p w14:paraId="33C384DD" w14:textId="77777777" w:rsidR="000A7929" w:rsidRPr="005314A7" w:rsidRDefault="000A7929" w:rsidP="008E6E0D">
      <w:pPr>
        <w:pStyle w:val="ListParagraph"/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 xml:space="preserve"> EMP(empno , deptno, ename ,salary, Designation, joiningdate, DOB,city)</w:t>
      </w:r>
      <w:r w:rsidR="00D45F79">
        <w:rPr>
          <w:rFonts w:ascii="Arial" w:hAnsi="Arial" w:cs="Arial"/>
        </w:rPr>
        <w:t xml:space="preserve">   (2+2+2)</w:t>
      </w:r>
    </w:p>
    <w:p w14:paraId="6ECCE2C1" w14:textId="77777777" w:rsidR="00571FA0" w:rsidRPr="005314A7" w:rsidRDefault="000A7929" w:rsidP="008E6E0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Display names of employees whose experience is more than 10 years</w:t>
      </w:r>
    </w:p>
    <w:p w14:paraId="45240976" w14:textId="77777777" w:rsidR="00571FA0" w:rsidRPr="005314A7" w:rsidRDefault="000A7929" w:rsidP="008E6E0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 xml:space="preserve">Display age of employees </w:t>
      </w:r>
    </w:p>
    <w:p w14:paraId="128BDDBE" w14:textId="77777777" w:rsidR="00571FA0" w:rsidRPr="005314A7" w:rsidRDefault="000A7929" w:rsidP="008E6E0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 xml:space="preserve">Display average salary of all employee </w:t>
      </w:r>
    </w:p>
    <w:p w14:paraId="1AC68EC1" w14:textId="77777777" w:rsidR="00571FA0" w:rsidRPr="005314A7" w:rsidRDefault="00571FA0" w:rsidP="008E6E0D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 xml:space="preserve">Explain the following operations in </w:t>
      </w:r>
      <w:r w:rsidR="00C777FE" w:rsidRPr="005314A7">
        <w:rPr>
          <w:rFonts w:ascii="Arial" w:hAnsi="Arial" w:cs="Arial"/>
        </w:rPr>
        <w:t>relational algebra</w:t>
      </w:r>
      <w:r w:rsidRPr="005314A7">
        <w:rPr>
          <w:rFonts w:ascii="Arial" w:hAnsi="Arial" w:cs="Arial"/>
        </w:rPr>
        <w:t xml:space="preserve"> with suitable examples:</w:t>
      </w:r>
    </w:p>
    <w:p w14:paraId="4E5F3597" w14:textId="77777777" w:rsidR="00571FA0" w:rsidRPr="005314A7" w:rsidRDefault="00571FA0" w:rsidP="008E6E0D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Union</w:t>
      </w:r>
      <w:r w:rsidR="00D45F79">
        <w:rPr>
          <w:rFonts w:ascii="Arial" w:hAnsi="Arial" w:cs="Arial"/>
        </w:rPr>
        <w:t>``</w:t>
      </w:r>
      <w:r w:rsidR="00D45F79">
        <w:rPr>
          <w:rFonts w:ascii="Arial" w:hAnsi="Arial" w:cs="Arial"/>
        </w:rPr>
        <w:tab/>
      </w:r>
      <w:r w:rsidR="00D45F79">
        <w:rPr>
          <w:rFonts w:ascii="Arial" w:hAnsi="Arial" w:cs="Arial"/>
        </w:rPr>
        <w:tab/>
      </w:r>
      <w:r w:rsidR="00D45F79">
        <w:rPr>
          <w:rFonts w:ascii="Arial" w:hAnsi="Arial" w:cs="Arial"/>
        </w:rPr>
        <w:tab/>
      </w:r>
      <w:r w:rsidR="00D45F79">
        <w:rPr>
          <w:rFonts w:ascii="Arial" w:hAnsi="Arial" w:cs="Arial"/>
        </w:rPr>
        <w:tab/>
      </w:r>
      <w:r w:rsidR="00D45F79">
        <w:rPr>
          <w:rFonts w:ascii="Arial" w:hAnsi="Arial" w:cs="Arial"/>
        </w:rPr>
        <w:tab/>
      </w:r>
      <w:r w:rsidR="00D45F79">
        <w:rPr>
          <w:rFonts w:ascii="Arial" w:hAnsi="Arial" w:cs="Arial"/>
        </w:rPr>
        <w:tab/>
      </w:r>
      <w:r w:rsidR="00D45F79">
        <w:rPr>
          <w:rFonts w:ascii="Arial" w:hAnsi="Arial" w:cs="Arial"/>
        </w:rPr>
        <w:tab/>
        <w:t>(2+2+2)</w:t>
      </w:r>
    </w:p>
    <w:p w14:paraId="3597B387" w14:textId="77777777" w:rsidR="00571FA0" w:rsidRPr="005314A7" w:rsidRDefault="00571FA0" w:rsidP="008E6E0D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Difference</w:t>
      </w:r>
    </w:p>
    <w:p w14:paraId="17CF1B6F" w14:textId="77777777" w:rsidR="0065063F" w:rsidRPr="005314A7" w:rsidRDefault="002E0AD6" w:rsidP="008E6E0D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>Intersection</w:t>
      </w:r>
    </w:p>
    <w:p w14:paraId="7F5C3F8C" w14:textId="77777777" w:rsidR="0065063F" w:rsidRPr="00D45F79" w:rsidRDefault="00F5055C" w:rsidP="00D45F79">
      <w:pPr>
        <w:spacing w:line="360" w:lineRule="auto"/>
        <w:jc w:val="center"/>
        <w:rPr>
          <w:rFonts w:ascii="Arial" w:hAnsi="Arial" w:cs="Arial"/>
          <w:b/>
          <w:bCs/>
          <w:noProof/>
          <w:sz w:val="24"/>
          <w:szCs w:val="24"/>
        </w:rPr>
      </w:pPr>
      <w:r w:rsidRPr="00D45F79">
        <w:rPr>
          <w:rFonts w:ascii="Arial" w:hAnsi="Arial" w:cs="Arial"/>
          <w:b/>
          <w:bCs/>
          <w:noProof/>
          <w:sz w:val="24"/>
          <w:szCs w:val="24"/>
        </w:rPr>
        <w:t>Part  C</w:t>
      </w:r>
    </w:p>
    <w:p w14:paraId="10FECFFA" w14:textId="77777777" w:rsidR="00F5055C" w:rsidRPr="00D45F79" w:rsidRDefault="00F5055C" w:rsidP="00D45F79">
      <w:pPr>
        <w:spacing w:line="360" w:lineRule="auto"/>
        <w:jc w:val="center"/>
        <w:rPr>
          <w:rFonts w:ascii="Arial" w:hAnsi="Arial" w:cs="Arial"/>
          <w:b/>
          <w:bCs/>
          <w:noProof/>
          <w:sz w:val="24"/>
          <w:szCs w:val="24"/>
        </w:rPr>
      </w:pPr>
      <w:r w:rsidRPr="00D45F79">
        <w:rPr>
          <w:rFonts w:ascii="Arial" w:hAnsi="Arial" w:cs="Arial"/>
          <w:b/>
          <w:bCs/>
          <w:noProof/>
          <w:sz w:val="24"/>
          <w:szCs w:val="24"/>
        </w:rPr>
        <w:t xml:space="preserve">Answer any two of the following </w:t>
      </w:r>
      <w:r w:rsidRPr="00D45F79">
        <w:rPr>
          <w:rFonts w:ascii="Arial" w:hAnsi="Arial" w:cs="Arial"/>
          <w:b/>
          <w:bCs/>
          <w:noProof/>
          <w:sz w:val="24"/>
          <w:szCs w:val="24"/>
        </w:rPr>
        <w:tab/>
      </w:r>
      <w:r w:rsidRPr="00D45F79">
        <w:rPr>
          <w:rFonts w:ascii="Arial" w:hAnsi="Arial" w:cs="Arial"/>
          <w:b/>
          <w:bCs/>
          <w:noProof/>
          <w:sz w:val="24"/>
          <w:szCs w:val="24"/>
        </w:rPr>
        <w:tab/>
      </w:r>
      <w:r w:rsidRPr="00D45F79">
        <w:rPr>
          <w:rFonts w:ascii="Arial" w:hAnsi="Arial" w:cs="Arial"/>
          <w:b/>
          <w:bCs/>
          <w:noProof/>
          <w:sz w:val="24"/>
          <w:szCs w:val="24"/>
        </w:rPr>
        <w:tab/>
      </w:r>
      <w:r w:rsidRPr="00D45F79">
        <w:rPr>
          <w:rFonts w:ascii="Arial" w:hAnsi="Arial" w:cs="Arial"/>
          <w:b/>
          <w:bCs/>
          <w:noProof/>
          <w:sz w:val="24"/>
          <w:szCs w:val="24"/>
        </w:rPr>
        <w:tab/>
      </w:r>
      <w:r w:rsidRPr="00D45F79">
        <w:rPr>
          <w:rFonts w:ascii="Arial" w:hAnsi="Arial" w:cs="Arial"/>
          <w:b/>
          <w:bCs/>
          <w:noProof/>
          <w:sz w:val="24"/>
          <w:szCs w:val="24"/>
        </w:rPr>
        <w:tab/>
      </w:r>
      <w:r w:rsidRPr="00D45F79">
        <w:rPr>
          <w:rFonts w:ascii="Arial" w:hAnsi="Arial" w:cs="Arial"/>
          <w:b/>
          <w:bCs/>
          <w:noProof/>
          <w:sz w:val="24"/>
          <w:szCs w:val="24"/>
        </w:rPr>
        <w:tab/>
        <w:t>(2*10=20)</w:t>
      </w:r>
    </w:p>
    <w:p w14:paraId="1A7D75E0" w14:textId="77777777" w:rsidR="00F5055C" w:rsidRPr="005314A7" w:rsidRDefault="00F5055C" w:rsidP="008E6E0D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 xml:space="preserve">i)  </w:t>
      </w:r>
      <w:r w:rsidR="00F91F89" w:rsidRPr="005314A7">
        <w:rPr>
          <w:rFonts w:ascii="Arial" w:hAnsi="Arial" w:cs="Arial"/>
        </w:rPr>
        <w:t>Write a python program to find the given number is odd or even</w:t>
      </w:r>
      <w:r w:rsidR="00565D51" w:rsidRPr="005314A7">
        <w:rPr>
          <w:rFonts w:ascii="Arial" w:hAnsi="Arial" w:cs="Arial"/>
        </w:rPr>
        <w:t>.</w:t>
      </w:r>
      <w:r w:rsidR="00D45F79">
        <w:rPr>
          <w:rFonts w:ascii="Arial" w:hAnsi="Arial" w:cs="Arial"/>
        </w:rPr>
        <w:t xml:space="preserve">     (5+5)</w:t>
      </w:r>
    </w:p>
    <w:p w14:paraId="5A1FD3DC" w14:textId="77777777" w:rsidR="00F91F89" w:rsidRPr="005314A7" w:rsidRDefault="00F5055C" w:rsidP="008E6E0D">
      <w:pPr>
        <w:pStyle w:val="ListParagraph"/>
        <w:spacing w:line="360" w:lineRule="auto"/>
        <w:jc w:val="both"/>
        <w:rPr>
          <w:rFonts w:ascii="Arial" w:hAnsi="Arial" w:cs="Arial"/>
        </w:rPr>
      </w:pPr>
      <w:r w:rsidRPr="005314A7">
        <w:rPr>
          <w:rFonts w:ascii="Arial" w:hAnsi="Arial" w:cs="Arial"/>
        </w:rPr>
        <w:t xml:space="preserve">ii) </w:t>
      </w:r>
      <w:r w:rsidR="00F91F89" w:rsidRPr="005314A7">
        <w:rPr>
          <w:rFonts w:ascii="Arial" w:hAnsi="Arial" w:cs="Arial"/>
        </w:rPr>
        <w:t xml:space="preserve"> Explain break and continue statement with the help of for loop</w:t>
      </w:r>
      <w:r w:rsidR="00565D51" w:rsidRPr="005314A7">
        <w:rPr>
          <w:rFonts w:ascii="Arial" w:hAnsi="Arial" w:cs="Arial"/>
        </w:rPr>
        <w:t>.</w:t>
      </w:r>
    </w:p>
    <w:p w14:paraId="120F95B0" w14:textId="77777777" w:rsidR="00F5055C" w:rsidRPr="005314A7" w:rsidRDefault="00F5055C" w:rsidP="008E6E0D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Arial" w:hAnsi="Arial" w:cs="Arial"/>
          <w:noProof/>
        </w:rPr>
      </w:pPr>
      <w:r w:rsidRPr="005314A7">
        <w:rPr>
          <w:rFonts w:ascii="Arial" w:hAnsi="Arial" w:cs="Arial"/>
          <w:noProof/>
        </w:rPr>
        <w:t>What are modules in python? How will you import them? Explain the concept by creating and importing a module.</w:t>
      </w:r>
    </w:p>
    <w:p w14:paraId="1ECAFEC7" w14:textId="2377CBB4" w:rsidR="00AE5A48" w:rsidRPr="00FA2001" w:rsidRDefault="00AE5A48" w:rsidP="00E03167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A2001">
        <w:rPr>
          <w:rFonts w:ascii="Arial" w:hAnsi="Arial" w:cs="Arial"/>
          <w:noProof/>
        </w:rPr>
        <w:t>Discuss the purspose of BCNF and describe how BCNF different from 3NFprovide an example to illustrate  your answer.</w:t>
      </w:r>
    </w:p>
    <w:p w14:paraId="6C9CDDC0" w14:textId="77777777" w:rsidR="001554C3" w:rsidRDefault="001554C3" w:rsidP="008E6E0D">
      <w:pPr>
        <w:spacing w:line="360" w:lineRule="auto"/>
        <w:jc w:val="both"/>
        <w:rPr>
          <w:noProof/>
        </w:rPr>
      </w:pPr>
    </w:p>
    <w:bookmarkEnd w:id="3"/>
    <w:p w14:paraId="58F3F733" w14:textId="77777777" w:rsidR="001554C3" w:rsidRDefault="001554C3" w:rsidP="008E6E0D">
      <w:pPr>
        <w:spacing w:line="360" w:lineRule="auto"/>
        <w:jc w:val="both"/>
        <w:rPr>
          <w:noProof/>
        </w:rPr>
      </w:pPr>
    </w:p>
    <w:sectPr w:rsidR="001554C3" w:rsidSect="008D5C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EEE68" w14:textId="77777777" w:rsidR="005A1009" w:rsidRDefault="005A1009" w:rsidP="00FA2001">
      <w:pPr>
        <w:spacing w:after="0" w:line="240" w:lineRule="auto"/>
      </w:pPr>
      <w:r>
        <w:separator/>
      </w:r>
    </w:p>
  </w:endnote>
  <w:endnote w:type="continuationSeparator" w:id="0">
    <w:p w14:paraId="5F66CF14" w14:textId="77777777" w:rsidR="005A1009" w:rsidRDefault="005A1009" w:rsidP="00FA20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2E191C" w14:textId="65B38031" w:rsidR="00FA2001" w:rsidRDefault="00FA2001">
    <w:pPr>
      <w:pStyle w:val="Footer"/>
    </w:pPr>
    <w:r>
      <w:ptab w:relativeTo="margin" w:alignment="right" w:leader="none"/>
    </w:r>
    <w:r>
      <w:t>CS-318-B-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4234A0" w14:textId="77777777" w:rsidR="005A1009" w:rsidRDefault="005A1009" w:rsidP="00FA2001">
      <w:pPr>
        <w:spacing w:after="0" w:line="240" w:lineRule="auto"/>
      </w:pPr>
      <w:r>
        <w:separator/>
      </w:r>
    </w:p>
  </w:footnote>
  <w:footnote w:type="continuationSeparator" w:id="0">
    <w:p w14:paraId="32341793" w14:textId="77777777" w:rsidR="005A1009" w:rsidRDefault="005A1009" w:rsidP="00FA20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946663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2646F89" w14:textId="7341CD4A" w:rsidR="00FA2001" w:rsidRDefault="00FA200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C3A2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CB75AE3" w14:textId="77777777" w:rsidR="00FA2001" w:rsidRDefault="00FA200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A15F3D"/>
    <w:multiLevelType w:val="hybridMultilevel"/>
    <w:tmpl w:val="FCD8A27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4A56ABE"/>
    <w:multiLevelType w:val="hybridMultilevel"/>
    <w:tmpl w:val="0FE88D58"/>
    <w:lvl w:ilvl="0" w:tplc="060C60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284598"/>
    <w:multiLevelType w:val="hybridMultilevel"/>
    <w:tmpl w:val="2D1851F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2C7360"/>
    <w:multiLevelType w:val="hybridMultilevel"/>
    <w:tmpl w:val="0954501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6020E1D"/>
    <w:multiLevelType w:val="hybridMultilevel"/>
    <w:tmpl w:val="60D06726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7026551"/>
    <w:multiLevelType w:val="hybridMultilevel"/>
    <w:tmpl w:val="525C2110"/>
    <w:lvl w:ilvl="0" w:tplc="40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1B13590E"/>
    <w:multiLevelType w:val="hybridMultilevel"/>
    <w:tmpl w:val="590CAB0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1D0D30E9"/>
    <w:multiLevelType w:val="hybridMultilevel"/>
    <w:tmpl w:val="25B8802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843846"/>
    <w:multiLevelType w:val="hybridMultilevel"/>
    <w:tmpl w:val="0E0EA6A0"/>
    <w:lvl w:ilvl="0" w:tplc="40090019">
      <w:start w:val="1"/>
      <w:numFmt w:val="lowerLetter"/>
      <w:lvlText w:val="%1.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>
    <w:nsid w:val="28F61628"/>
    <w:multiLevelType w:val="multilevel"/>
    <w:tmpl w:val="F8AEBC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A1931ED"/>
    <w:multiLevelType w:val="hybridMultilevel"/>
    <w:tmpl w:val="3362AEBE"/>
    <w:lvl w:ilvl="0" w:tplc="40090019">
      <w:start w:val="1"/>
      <w:numFmt w:val="lowerLetter"/>
      <w:lvlText w:val="%1."/>
      <w:lvlJc w:val="left"/>
      <w:pPr>
        <w:ind w:left="1800" w:hanging="360"/>
      </w:pPr>
    </w:lvl>
    <w:lvl w:ilvl="1" w:tplc="6A0A8934">
      <w:start w:val="1"/>
      <w:numFmt w:val="lowerLetter"/>
      <w:lvlText w:val="%2."/>
      <w:lvlJc w:val="left"/>
      <w:pPr>
        <w:ind w:left="252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2F7012DA"/>
    <w:multiLevelType w:val="hybridMultilevel"/>
    <w:tmpl w:val="F120F166"/>
    <w:lvl w:ilvl="0" w:tplc="23108A6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>
    <w:nsid w:val="2F7D7C73"/>
    <w:multiLevelType w:val="hybridMultilevel"/>
    <w:tmpl w:val="310C1342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37DE719F"/>
    <w:multiLevelType w:val="hybridMultilevel"/>
    <w:tmpl w:val="B22029E0"/>
    <w:lvl w:ilvl="0" w:tplc="40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8CE07D7"/>
    <w:multiLevelType w:val="hybridMultilevel"/>
    <w:tmpl w:val="F8C06E72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BDC2C1E"/>
    <w:multiLevelType w:val="hybridMultilevel"/>
    <w:tmpl w:val="3866226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D967421"/>
    <w:multiLevelType w:val="hybridMultilevel"/>
    <w:tmpl w:val="067C185E"/>
    <w:lvl w:ilvl="0" w:tplc="B85674D8">
      <w:start w:val="2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E571DCE"/>
    <w:multiLevelType w:val="hybridMultilevel"/>
    <w:tmpl w:val="37FC49E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04F32FC"/>
    <w:multiLevelType w:val="hybridMultilevel"/>
    <w:tmpl w:val="A742196A"/>
    <w:lvl w:ilvl="0" w:tplc="4FE8CFD4">
      <w:start w:val="1"/>
      <w:numFmt w:val="lowerRoman"/>
      <w:lvlText w:val="%1)"/>
      <w:lvlJc w:val="left"/>
      <w:pPr>
        <w:ind w:left="7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9">
    <w:nsid w:val="5246179F"/>
    <w:multiLevelType w:val="hybridMultilevel"/>
    <w:tmpl w:val="647C7E38"/>
    <w:lvl w:ilvl="0" w:tplc="23BAF7F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2887059"/>
    <w:multiLevelType w:val="hybridMultilevel"/>
    <w:tmpl w:val="E14E07E0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6A0A8934">
      <w:start w:val="1"/>
      <w:numFmt w:val="lowerLetter"/>
      <w:lvlText w:val="%2."/>
      <w:lvlJc w:val="left"/>
      <w:pPr>
        <w:ind w:left="252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>
    <w:nsid w:val="58383067"/>
    <w:multiLevelType w:val="hybridMultilevel"/>
    <w:tmpl w:val="507E6B3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A194294"/>
    <w:multiLevelType w:val="hybridMultilevel"/>
    <w:tmpl w:val="D7D0E4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D0004B2"/>
    <w:multiLevelType w:val="multilevel"/>
    <w:tmpl w:val="BCC2E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5DD0EAE"/>
    <w:multiLevelType w:val="hybridMultilevel"/>
    <w:tmpl w:val="99BE82A6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6DE114B1"/>
    <w:multiLevelType w:val="hybridMultilevel"/>
    <w:tmpl w:val="DC60F3BC"/>
    <w:lvl w:ilvl="0" w:tplc="40090017">
      <w:start w:val="1"/>
      <w:numFmt w:val="lowerLetter"/>
      <w:lvlText w:val="%1)"/>
      <w:lvlJc w:val="left"/>
      <w:pPr>
        <w:ind w:left="1510" w:hanging="360"/>
      </w:pPr>
    </w:lvl>
    <w:lvl w:ilvl="1" w:tplc="40090019" w:tentative="1">
      <w:start w:val="1"/>
      <w:numFmt w:val="lowerLetter"/>
      <w:lvlText w:val="%2."/>
      <w:lvlJc w:val="left"/>
      <w:pPr>
        <w:ind w:left="2230" w:hanging="360"/>
      </w:pPr>
    </w:lvl>
    <w:lvl w:ilvl="2" w:tplc="4009001B" w:tentative="1">
      <w:start w:val="1"/>
      <w:numFmt w:val="lowerRoman"/>
      <w:lvlText w:val="%3."/>
      <w:lvlJc w:val="right"/>
      <w:pPr>
        <w:ind w:left="2950" w:hanging="180"/>
      </w:pPr>
    </w:lvl>
    <w:lvl w:ilvl="3" w:tplc="4009000F" w:tentative="1">
      <w:start w:val="1"/>
      <w:numFmt w:val="decimal"/>
      <w:lvlText w:val="%4."/>
      <w:lvlJc w:val="left"/>
      <w:pPr>
        <w:ind w:left="3670" w:hanging="360"/>
      </w:pPr>
    </w:lvl>
    <w:lvl w:ilvl="4" w:tplc="40090019" w:tentative="1">
      <w:start w:val="1"/>
      <w:numFmt w:val="lowerLetter"/>
      <w:lvlText w:val="%5."/>
      <w:lvlJc w:val="left"/>
      <w:pPr>
        <w:ind w:left="4390" w:hanging="360"/>
      </w:pPr>
    </w:lvl>
    <w:lvl w:ilvl="5" w:tplc="4009001B" w:tentative="1">
      <w:start w:val="1"/>
      <w:numFmt w:val="lowerRoman"/>
      <w:lvlText w:val="%6."/>
      <w:lvlJc w:val="right"/>
      <w:pPr>
        <w:ind w:left="5110" w:hanging="180"/>
      </w:pPr>
    </w:lvl>
    <w:lvl w:ilvl="6" w:tplc="4009000F" w:tentative="1">
      <w:start w:val="1"/>
      <w:numFmt w:val="decimal"/>
      <w:lvlText w:val="%7."/>
      <w:lvlJc w:val="left"/>
      <w:pPr>
        <w:ind w:left="5830" w:hanging="360"/>
      </w:pPr>
    </w:lvl>
    <w:lvl w:ilvl="7" w:tplc="40090019" w:tentative="1">
      <w:start w:val="1"/>
      <w:numFmt w:val="lowerLetter"/>
      <w:lvlText w:val="%8."/>
      <w:lvlJc w:val="left"/>
      <w:pPr>
        <w:ind w:left="6550" w:hanging="360"/>
      </w:pPr>
    </w:lvl>
    <w:lvl w:ilvl="8" w:tplc="4009001B" w:tentative="1">
      <w:start w:val="1"/>
      <w:numFmt w:val="lowerRoman"/>
      <w:lvlText w:val="%9."/>
      <w:lvlJc w:val="right"/>
      <w:pPr>
        <w:ind w:left="7270" w:hanging="180"/>
      </w:pPr>
    </w:lvl>
  </w:abstractNum>
  <w:abstractNum w:abstractNumId="26">
    <w:nsid w:val="6F2F39DF"/>
    <w:multiLevelType w:val="hybridMultilevel"/>
    <w:tmpl w:val="1C8474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DE0293"/>
    <w:multiLevelType w:val="multilevel"/>
    <w:tmpl w:val="D90AD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FC16AD6"/>
    <w:multiLevelType w:val="hybridMultilevel"/>
    <w:tmpl w:val="ADFC3B5C"/>
    <w:lvl w:ilvl="0" w:tplc="172E86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4"/>
  </w:num>
  <w:num w:numId="3">
    <w:abstractNumId w:val="1"/>
  </w:num>
  <w:num w:numId="4">
    <w:abstractNumId w:val="25"/>
  </w:num>
  <w:num w:numId="5">
    <w:abstractNumId w:val="20"/>
  </w:num>
  <w:num w:numId="6">
    <w:abstractNumId w:val="3"/>
  </w:num>
  <w:num w:numId="7">
    <w:abstractNumId w:val="0"/>
  </w:num>
  <w:num w:numId="8">
    <w:abstractNumId w:val="2"/>
  </w:num>
  <w:num w:numId="9">
    <w:abstractNumId w:val="22"/>
  </w:num>
  <w:num w:numId="10">
    <w:abstractNumId w:val="17"/>
  </w:num>
  <w:num w:numId="11">
    <w:abstractNumId w:val="6"/>
  </w:num>
  <w:num w:numId="12">
    <w:abstractNumId w:val="11"/>
  </w:num>
  <w:num w:numId="13">
    <w:abstractNumId w:val="18"/>
  </w:num>
  <w:num w:numId="14">
    <w:abstractNumId w:val="28"/>
  </w:num>
  <w:num w:numId="15">
    <w:abstractNumId w:val="19"/>
  </w:num>
  <w:num w:numId="16">
    <w:abstractNumId w:val="26"/>
  </w:num>
  <w:num w:numId="17">
    <w:abstractNumId w:val="13"/>
  </w:num>
  <w:num w:numId="18">
    <w:abstractNumId w:val="9"/>
    <w:lvlOverride w:ilvl="0">
      <w:lvl w:ilvl="0">
        <w:numFmt w:val="lowerLetter"/>
        <w:lvlText w:val="%1."/>
        <w:lvlJc w:val="left"/>
      </w:lvl>
    </w:lvlOverride>
  </w:num>
  <w:num w:numId="19">
    <w:abstractNumId w:val="23"/>
    <w:lvlOverride w:ilvl="0">
      <w:lvl w:ilvl="0">
        <w:numFmt w:val="lowerLetter"/>
        <w:lvlText w:val="%1."/>
        <w:lvlJc w:val="left"/>
      </w:lvl>
    </w:lvlOverride>
  </w:num>
  <w:num w:numId="20">
    <w:abstractNumId w:val="21"/>
  </w:num>
  <w:num w:numId="21">
    <w:abstractNumId w:val="8"/>
  </w:num>
  <w:num w:numId="22">
    <w:abstractNumId w:val="27"/>
  </w:num>
  <w:num w:numId="23">
    <w:abstractNumId w:val="7"/>
  </w:num>
  <w:num w:numId="24">
    <w:abstractNumId w:val="10"/>
  </w:num>
  <w:num w:numId="25">
    <w:abstractNumId w:val="12"/>
  </w:num>
  <w:num w:numId="26">
    <w:abstractNumId w:val="24"/>
  </w:num>
  <w:num w:numId="27">
    <w:abstractNumId w:val="5"/>
  </w:num>
  <w:num w:numId="28">
    <w:abstractNumId w:val="4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EwMjIwsjC1NDI2NjNT0lEKTi0uzszPAykwrQUAnSi8wSwAAAA="/>
  </w:docVars>
  <w:rsids>
    <w:rsidRoot w:val="008D7EDE"/>
    <w:rsid w:val="00092CC6"/>
    <w:rsid w:val="000A7929"/>
    <w:rsid w:val="00102E76"/>
    <w:rsid w:val="0014364B"/>
    <w:rsid w:val="001554C3"/>
    <w:rsid w:val="001C1302"/>
    <w:rsid w:val="00233ACD"/>
    <w:rsid w:val="002C3A29"/>
    <w:rsid w:val="002E0AD6"/>
    <w:rsid w:val="003059B0"/>
    <w:rsid w:val="00306136"/>
    <w:rsid w:val="003106F1"/>
    <w:rsid w:val="003B33C1"/>
    <w:rsid w:val="00411A3C"/>
    <w:rsid w:val="004B0131"/>
    <w:rsid w:val="005314A7"/>
    <w:rsid w:val="00565D51"/>
    <w:rsid w:val="00571FA0"/>
    <w:rsid w:val="005A1009"/>
    <w:rsid w:val="0065063F"/>
    <w:rsid w:val="006578CA"/>
    <w:rsid w:val="00732E22"/>
    <w:rsid w:val="007734B0"/>
    <w:rsid w:val="007D2880"/>
    <w:rsid w:val="00833CF7"/>
    <w:rsid w:val="008D2366"/>
    <w:rsid w:val="008D5C12"/>
    <w:rsid w:val="008D7EDE"/>
    <w:rsid w:val="008E6E0D"/>
    <w:rsid w:val="009E12E9"/>
    <w:rsid w:val="00A44B83"/>
    <w:rsid w:val="00A60554"/>
    <w:rsid w:val="00AE5A48"/>
    <w:rsid w:val="00C41A40"/>
    <w:rsid w:val="00C777FE"/>
    <w:rsid w:val="00CE11B3"/>
    <w:rsid w:val="00D014C5"/>
    <w:rsid w:val="00D2510E"/>
    <w:rsid w:val="00D45F79"/>
    <w:rsid w:val="00D54A46"/>
    <w:rsid w:val="00D5634F"/>
    <w:rsid w:val="00DA2415"/>
    <w:rsid w:val="00DA5F75"/>
    <w:rsid w:val="00DD6708"/>
    <w:rsid w:val="00EB518D"/>
    <w:rsid w:val="00F23F8F"/>
    <w:rsid w:val="00F5055C"/>
    <w:rsid w:val="00F91F89"/>
    <w:rsid w:val="00FA20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0C6D4CC"/>
  <w15:docId w15:val="{F13D44C4-BC67-48F6-8AB2-5E006C54E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4B83"/>
  </w:style>
  <w:style w:type="paragraph" w:styleId="Heading2">
    <w:name w:val="heading 2"/>
    <w:basedOn w:val="Normal"/>
    <w:link w:val="Heading2Char"/>
    <w:uiPriority w:val="9"/>
    <w:qFormat/>
    <w:rsid w:val="00A44B8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 w:bidi="ta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A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4B83"/>
    <w:pPr>
      <w:ind w:left="720"/>
      <w:contextualSpacing/>
    </w:pPr>
  </w:style>
  <w:style w:type="paragraph" w:customStyle="1" w:styleId="mcq">
    <w:name w:val="mcq"/>
    <w:basedOn w:val="Normal"/>
    <w:rsid w:val="00A44B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A44B83"/>
    <w:rPr>
      <w:rFonts w:ascii="Times New Roman" w:eastAsia="Times New Roman" w:hAnsi="Times New Roman" w:cs="Times New Roman"/>
      <w:b/>
      <w:bCs/>
      <w:sz w:val="36"/>
      <w:szCs w:val="36"/>
      <w:lang w:eastAsia="en-IN" w:bidi="ta-IN"/>
    </w:rPr>
  </w:style>
  <w:style w:type="character" w:styleId="Strong">
    <w:name w:val="Strong"/>
    <w:basedOn w:val="DefaultParagraphFont"/>
    <w:uiPriority w:val="22"/>
    <w:qFormat/>
    <w:rsid w:val="00833CF7"/>
    <w:rPr>
      <w:b/>
      <w:bCs/>
    </w:rPr>
  </w:style>
  <w:style w:type="paragraph" w:customStyle="1" w:styleId="pq">
    <w:name w:val="pq"/>
    <w:basedOn w:val="Normal"/>
    <w:rsid w:val="00D014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ta-IN"/>
    </w:rPr>
  </w:style>
  <w:style w:type="paragraph" w:styleId="NoSpacing">
    <w:name w:val="No Spacing"/>
    <w:uiPriority w:val="1"/>
    <w:qFormat/>
    <w:rsid w:val="00D014C5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AE5A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A20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001"/>
  </w:style>
  <w:style w:type="paragraph" w:styleId="Footer">
    <w:name w:val="footer"/>
    <w:basedOn w:val="Normal"/>
    <w:link w:val="FooterChar"/>
    <w:uiPriority w:val="99"/>
    <w:unhideWhenUsed/>
    <w:rsid w:val="00FA20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0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264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9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23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26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4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93</TotalTime>
  <Pages>1</Pages>
  <Words>522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l Mathi Manalan R</dc:creator>
  <cp:keywords/>
  <dc:description/>
  <cp:lastModifiedBy>LIBDL-13</cp:lastModifiedBy>
  <cp:revision>29</cp:revision>
  <dcterms:created xsi:type="dcterms:W3CDTF">2021-12-15T06:08:00Z</dcterms:created>
  <dcterms:modified xsi:type="dcterms:W3CDTF">2022-07-06T09:21:00Z</dcterms:modified>
</cp:coreProperties>
</file>